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4A65C" w14:textId="11E78FB3" w:rsidR="00F82CA3" w:rsidRDefault="004E2F9D" w:rsidP="002C1914">
      <w:pPr>
        <w:pStyle w:val="Heading1"/>
        <w:rPr>
          <w:rStyle w:val="Emphasis"/>
          <w:rFonts w:ascii="Georgia Pro" w:hAnsi="Georgia Pro"/>
          <w:i w:val="0"/>
          <w:iCs w:val="0"/>
          <w:color w:val="303030"/>
          <w:sz w:val="27"/>
          <w:szCs w:val="27"/>
          <w:shd w:val="clear" w:color="auto" w:fill="FFFFFF"/>
        </w:rPr>
      </w:pPr>
      <w:bookmarkStart w:id="0" w:name="_Hlk86339012"/>
      <w:r w:rsidRPr="002C1914">
        <w:rPr>
          <w:rStyle w:val="Emphasis"/>
          <w:rFonts w:ascii="Georgia Pro" w:hAnsi="Georgia Pro"/>
          <w:i w:val="0"/>
          <w:iCs w:val="0"/>
          <w:color w:val="303030"/>
          <w:sz w:val="27"/>
          <w:szCs w:val="27"/>
          <w:shd w:val="clear" w:color="auto" w:fill="FFFFFF"/>
        </w:rPr>
        <w:t xml:space="preserve">Avoiding </w:t>
      </w:r>
      <w:r w:rsidR="002C1914">
        <w:rPr>
          <w:rStyle w:val="Emphasis"/>
          <w:rFonts w:ascii="Georgia Pro" w:hAnsi="Georgia Pro"/>
          <w:i w:val="0"/>
          <w:iCs w:val="0"/>
          <w:color w:val="303030"/>
          <w:sz w:val="27"/>
          <w:szCs w:val="27"/>
          <w:shd w:val="clear" w:color="auto" w:fill="FFFFFF"/>
        </w:rPr>
        <w:t>H</w:t>
      </w:r>
      <w:r w:rsidRPr="002C1914">
        <w:rPr>
          <w:rStyle w:val="Emphasis"/>
          <w:rFonts w:ascii="Georgia Pro" w:hAnsi="Georgia Pro"/>
          <w:i w:val="0"/>
          <w:iCs w:val="0"/>
          <w:color w:val="303030"/>
          <w:sz w:val="27"/>
          <w:szCs w:val="27"/>
          <w:shd w:val="clear" w:color="auto" w:fill="FFFFFF"/>
        </w:rPr>
        <w:t xml:space="preserve">uman </w:t>
      </w:r>
      <w:r w:rsidR="002C1914">
        <w:rPr>
          <w:rStyle w:val="Emphasis"/>
          <w:rFonts w:ascii="Georgia Pro" w:hAnsi="Georgia Pro"/>
          <w:i w:val="0"/>
          <w:iCs w:val="0"/>
          <w:color w:val="303030"/>
          <w:sz w:val="27"/>
          <w:szCs w:val="27"/>
          <w:shd w:val="clear" w:color="auto" w:fill="FFFFFF"/>
        </w:rPr>
        <w:t>E</w:t>
      </w:r>
      <w:r w:rsidRPr="002C1914">
        <w:rPr>
          <w:rStyle w:val="Emphasis"/>
          <w:rFonts w:ascii="Georgia Pro" w:hAnsi="Georgia Pro"/>
          <w:i w:val="0"/>
          <w:iCs w:val="0"/>
          <w:color w:val="303030"/>
          <w:sz w:val="27"/>
          <w:szCs w:val="27"/>
          <w:shd w:val="clear" w:color="auto" w:fill="FFFFFF"/>
        </w:rPr>
        <w:t>xtinction</w:t>
      </w:r>
    </w:p>
    <w:p w14:paraId="7B808FAE" w14:textId="77777777" w:rsidR="002C1914" w:rsidRPr="002C1914" w:rsidRDefault="002C1914" w:rsidP="002C1914"/>
    <w:p w14:paraId="07BB7364" w14:textId="14116C06" w:rsidR="0087168A" w:rsidRPr="0087168A" w:rsidRDefault="004E2F9D" w:rsidP="0087168A">
      <w:r>
        <w:t>As</w:t>
      </w:r>
      <w:r w:rsidR="0087168A">
        <w:t xml:space="preserve"> a retired systems engineer</w:t>
      </w:r>
      <w:r>
        <w:t>, I have</w:t>
      </w:r>
      <w:r w:rsidR="00756BC3">
        <w:t xml:space="preserve"> </w:t>
      </w:r>
      <w:r w:rsidR="00BA717D">
        <w:t xml:space="preserve">acquired </w:t>
      </w:r>
      <w:r w:rsidR="009D4DCD">
        <w:t xml:space="preserve">some understanding of </w:t>
      </w:r>
      <w:r>
        <w:t>how</w:t>
      </w:r>
      <w:r w:rsidR="009D4DCD">
        <w:t xml:space="preserve"> various factors</w:t>
      </w:r>
      <w:r w:rsidR="00FB4108">
        <w:t xml:space="preserve"> can</w:t>
      </w:r>
      <w:r w:rsidR="009D4DCD">
        <w:t xml:space="preserve"> influence </w:t>
      </w:r>
      <w:r w:rsidR="00FB4108">
        <w:t xml:space="preserve">outcomes and </w:t>
      </w:r>
      <w:r w:rsidR="00756BC3">
        <w:t>lately have been thinking about</w:t>
      </w:r>
      <w:r w:rsidR="0087168A">
        <w:t xml:space="preserve"> our world</w:t>
      </w:r>
      <w:r w:rsidR="009D4DCD">
        <w:t>’s</w:t>
      </w:r>
      <w:r w:rsidR="0087168A">
        <w:t xml:space="preserve"> problems.  </w:t>
      </w:r>
      <w:r w:rsidR="00E64DAD">
        <w:t xml:space="preserve">I believe </w:t>
      </w:r>
      <w:r w:rsidR="006561EC">
        <w:t xml:space="preserve">(as well as many scientists) that </w:t>
      </w:r>
      <w:r w:rsidR="00E64DAD">
        <w:t>the human race is teetering on the edge of extinction</w:t>
      </w:r>
      <w:r w:rsidR="001212AE">
        <w:t>,</w:t>
      </w:r>
      <w:r w:rsidR="00580C4E">
        <w:t xml:space="preserve"> but there is hope</w:t>
      </w:r>
      <w:r w:rsidR="002C1914">
        <w:t xml:space="preserve"> </w:t>
      </w:r>
    </w:p>
    <w:p w14:paraId="279B60E9" w14:textId="08CCEB05" w:rsidR="002C1914" w:rsidRDefault="002C1914" w:rsidP="002C1914">
      <w:pPr>
        <w:pStyle w:val="Heading2"/>
      </w:pPr>
      <w:r>
        <w:rPr>
          <w:rStyle w:val="Heading2Char"/>
        </w:rPr>
        <w:t>A</w:t>
      </w:r>
      <w:r w:rsidR="00F82CA3" w:rsidRPr="00F82CA3">
        <w:t xml:space="preserve"> </w:t>
      </w:r>
      <w:r>
        <w:t>H</w:t>
      </w:r>
      <w:r w:rsidR="00F82CA3" w:rsidRPr="00F82CA3">
        <w:t xml:space="preserve">ypothesis for </w:t>
      </w:r>
      <w:r>
        <w:t>E</w:t>
      </w:r>
      <w:r w:rsidR="0087168A">
        <w:t>xtinction</w:t>
      </w:r>
    </w:p>
    <w:p w14:paraId="3860D836" w14:textId="77777777" w:rsidR="002C1914" w:rsidRPr="002C1914" w:rsidRDefault="002C1914" w:rsidP="002C1914"/>
    <w:p w14:paraId="4BBD1D55" w14:textId="4FF25D38" w:rsidR="002B2F47" w:rsidRDefault="00580C4E">
      <w:r>
        <w:t>A</w:t>
      </w:r>
      <w:r w:rsidR="000D14E8">
        <w:t xml:space="preserve">t a fundamental level, </w:t>
      </w:r>
      <w:r w:rsidR="00736A10">
        <w:t>God</w:t>
      </w:r>
      <w:r w:rsidR="00D16287">
        <w:t>’s universe</w:t>
      </w:r>
      <w:r w:rsidR="00736A10">
        <w:t xml:space="preserve"> created</w:t>
      </w:r>
      <w:r w:rsidR="005D110A">
        <w:t xml:space="preserve"> each of</w:t>
      </w:r>
      <w:r w:rsidR="00736A10">
        <w:t xml:space="preserve"> us as</w:t>
      </w:r>
      <w:r w:rsidR="002C1914">
        <w:t xml:space="preserve"> </w:t>
      </w:r>
      <w:r w:rsidR="002B2F47">
        <w:t xml:space="preserve">a configuration of organic chemistry.   </w:t>
      </w:r>
      <w:r w:rsidR="00960CF1">
        <w:t xml:space="preserve"> </w:t>
      </w:r>
      <w:r w:rsidR="001212AE">
        <w:t>After</w:t>
      </w:r>
      <w:r w:rsidR="002B2F47">
        <w:t xml:space="preserve"> our </w:t>
      </w:r>
      <w:r w:rsidR="004E2F9D">
        <w:t>con</w:t>
      </w:r>
      <w:r w:rsidR="002E01DD">
        <w:t>ception</w:t>
      </w:r>
      <w:r w:rsidR="002B2F47">
        <w:t>,</w:t>
      </w:r>
      <w:r w:rsidR="00FB4108">
        <w:t xml:space="preserve"> </w:t>
      </w:r>
      <w:r w:rsidR="00960CF1">
        <w:t xml:space="preserve">individual </w:t>
      </w:r>
      <w:r w:rsidR="0054774B">
        <w:t xml:space="preserve">brain </w:t>
      </w:r>
      <w:r w:rsidR="00344F81">
        <w:t xml:space="preserve">cells </w:t>
      </w:r>
      <w:r w:rsidR="001B7291">
        <w:t xml:space="preserve">begin communicating </w:t>
      </w:r>
      <w:r w:rsidR="003D08CC">
        <w:t xml:space="preserve">with each other </w:t>
      </w:r>
      <w:r w:rsidR="00B31460">
        <w:t xml:space="preserve">and </w:t>
      </w:r>
      <w:r w:rsidR="00ED3EE9">
        <w:t>start</w:t>
      </w:r>
      <w:r w:rsidR="00B31460">
        <w:t xml:space="preserve"> to </w:t>
      </w:r>
      <w:r w:rsidR="00256B66">
        <w:t>develop an awareness</w:t>
      </w:r>
      <w:r w:rsidR="00023588">
        <w:t xml:space="preserve"> of self and not</w:t>
      </w:r>
      <w:r w:rsidR="001212AE">
        <w:t>-</w:t>
      </w:r>
      <w:r w:rsidR="00023588">
        <w:t>self</w:t>
      </w:r>
      <w:r w:rsidR="009C4BB2">
        <w:t xml:space="preserve">. </w:t>
      </w:r>
      <w:r w:rsidR="003C174F">
        <w:t xml:space="preserve"> </w:t>
      </w:r>
      <w:r w:rsidR="009C4BB2">
        <w:t>W</w:t>
      </w:r>
      <w:r w:rsidR="003C174F">
        <w:t xml:space="preserve">e </w:t>
      </w:r>
      <w:r w:rsidR="00ED3EE9">
        <w:t xml:space="preserve">begin </w:t>
      </w:r>
      <w:r w:rsidR="00D16287">
        <w:t>forming</w:t>
      </w:r>
      <w:r w:rsidR="00ED3EE9">
        <w:t xml:space="preserve"> </w:t>
      </w:r>
      <w:r w:rsidR="001B7291">
        <w:t xml:space="preserve">a </w:t>
      </w:r>
      <w:r w:rsidR="009C4BB2">
        <w:t xml:space="preserve">mental </w:t>
      </w:r>
      <w:r w:rsidR="00023588">
        <w:t>mode</w:t>
      </w:r>
      <w:r w:rsidR="009C4BB2">
        <w:t xml:space="preserve">l </w:t>
      </w:r>
      <w:r w:rsidR="001B7291">
        <w:t xml:space="preserve">of </w:t>
      </w:r>
      <w:r w:rsidR="00024F57">
        <w:t>the factors that further our self</w:t>
      </w:r>
      <w:r w:rsidR="001B7291">
        <w:t>-</w:t>
      </w:r>
      <w:r w:rsidR="00024F57">
        <w:t xml:space="preserve">preservation and those that </w:t>
      </w:r>
      <w:r w:rsidR="00960CF1">
        <w:t>threaten</w:t>
      </w:r>
      <w:r w:rsidR="00104D1F">
        <w:t xml:space="preserve"> it</w:t>
      </w:r>
      <w:r w:rsidR="00756BC3">
        <w:t>. Thi</w:t>
      </w:r>
      <w:r w:rsidR="00DB579A">
        <w:t>s model develops</w:t>
      </w:r>
      <w:r w:rsidR="00756BC3">
        <w:t xml:space="preserve"> based on </w:t>
      </w:r>
      <w:r w:rsidR="00BC66F7">
        <w:t xml:space="preserve">the accumulation of our personnel </w:t>
      </w:r>
      <w:r w:rsidR="00756BC3">
        <w:t>experiences</w:t>
      </w:r>
      <w:r w:rsidR="00BC66F7">
        <w:t xml:space="preserve"> related to where, when</w:t>
      </w:r>
      <w:r w:rsidR="001212AE">
        <w:t>,</w:t>
      </w:r>
      <w:r w:rsidR="00BC66F7">
        <w:t xml:space="preserve"> and to whom we were born</w:t>
      </w:r>
      <w:r w:rsidR="00024F57">
        <w:t xml:space="preserve">.  </w:t>
      </w:r>
      <w:r w:rsidR="00EE2BA2">
        <w:t>Our worldview</w:t>
      </w:r>
      <w:r w:rsidR="00ED3EE9">
        <w:t xml:space="preserve"> model </w:t>
      </w:r>
      <w:r w:rsidR="00EE2BA2">
        <w:t xml:space="preserve">of these factors </w:t>
      </w:r>
      <w:r w:rsidR="00ED3EE9">
        <w:t>drives o</w:t>
      </w:r>
      <w:r w:rsidR="001B7291">
        <w:t>ur</w:t>
      </w:r>
      <w:r w:rsidR="00B31460">
        <w:t xml:space="preserve"> </w:t>
      </w:r>
      <w:r w:rsidR="001B7291">
        <w:t xml:space="preserve">actions </w:t>
      </w:r>
      <w:r w:rsidR="00023588">
        <w:t xml:space="preserve">in </w:t>
      </w:r>
      <w:r w:rsidR="004D0DBE">
        <w:t xml:space="preserve">the </w:t>
      </w:r>
      <w:r w:rsidR="00023588">
        <w:t xml:space="preserve">pursuit of </w:t>
      </w:r>
      <w:r w:rsidR="00A746C9">
        <w:t>our survival</w:t>
      </w:r>
      <w:r w:rsidR="001B7291">
        <w:t xml:space="preserve"> </w:t>
      </w:r>
      <w:r w:rsidR="00ED3EE9">
        <w:t>and well-be</w:t>
      </w:r>
      <w:r w:rsidR="0010778A">
        <w:t>ing</w:t>
      </w:r>
      <w:r w:rsidR="00ED3EE9">
        <w:t xml:space="preserve">.  </w:t>
      </w:r>
    </w:p>
    <w:p w14:paraId="53EBAF61" w14:textId="0B71AA32" w:rsidR="00C852D3" w:rsidRDefault="00C852D3" w:rsidP="00C852D3">
      <w:r>
        <w:t>As</w:t>
      </w:r>
      <w:r w:rsidR="00671DF7">
        <w:t xml:space="preserve"> primates evolved into </w:t>
      </w:r>
      <w:r w:rsidR="008B1964">
        <w:t>humans</w:t>
      </w:r>
      <w:r w:rsidR="00A226B1">
        <w:t>,</w:t>
      </w:r>
      <w:r w:rsidR="008B1964">
        <w:t xml:space="preserve"> communication between individuals </w:t>
      </w:r>
      <w:r w:rsidR="009C4BB2">
        <w:t xml:space="preserve">began </w:t>
      </w:r>
      <w:r w:rsidR="00BC66F7">
        <w:t xml:space="preserve">to </w:t>
      </w:r>
      <w:r w:rsidR="009C4BB2">
        <w:t>develop</w:t>
      </w:r>
      <w:r w:rsidR="00671DF7">
        <w:t xml:space="preserve">. </w:t>
      </w:r>
      <w:r w:rsidR="008B1964">
        <w:t>Th</w:t>
      </w:r>
      <w:r w:rsidR="00455F4A">
        <w:t>e</w:t>
      </w:r>
      <w:r w:rsidR="000B38C8">
        <w:t xml:space="preserve"> </w:t>
      </w:r>
      <w:r w:rsidR="00671DF7">
        <w:t xml:space="preserve">evolving </w:t>
      </w:r>
      <w:r w:rsidR="00455F4A">
        <w:t xml:space="preserve">communication methods </w:t>
      </w:r>
      <w:r w:rsidR="000B38C8">
        <w:t xml:space="preserve">of </w:t>
      </w:r>
      <w:r w:rsidR="00671DF7">
        <w:t xml:space="preserve">early </w:t>
      </w:r>
      <w:r w:rsidR="000B38C8">
        <w:t xml:space="preserve">humans </w:t>
      </w:r>
      <w:r w:rsidR="008B1964">
        <w:t xml:space="preserve">allowed individuals to begin sharing </w:t>
      </w:r>
      <w:r w:rsidR="00671DF7">
        <w:t xml:space="preserve">their </w:t>
      </w:r>
      <w:r w:rsidR="00DE7361">
        <w:t xml:space="preserve">primitive </w:t>
      </w:r>
      <w:r w:rsidR="008F4DBC">
        <w:t xml:space="preserve">worldview </w:t>
      </w:r>
      <w:r w:rsidR="008B1964">
        <w:t>with</w:t>
      </w:r>
      <w:r w:rsidR="00796094">
        <w:t xml:space="preserve"> </w:t>
      </w:r>
      <w:r w:rsidR="00E11E90">
        <w:t xml:space="preserve">neighboring </w:t>
      </w:r>
      <w:r w:rsidR="00796094">
        <w:t>individual</w:t>
      </w:r>
      <w:r w:rsidR="008F4DBC">
        <w:t>s</w:t>
      </w:r>
      <w:r w:rsidR="00960CF1">
        <w:t>,</w:t>
      </w:r>
      <w:r w:rsidR="00E11E90">
        <w:t xml:space="preserve"> </w:t>
      </w:r>
      <w:r w:rsidR="002423F6">
        <w:t>resulting in the formation of</w:t>
      </w:r>
      <w:r w:rsidR="00E11E90">
        <w:t xml:space="preserve"> </w:t>
      </w:r>
      <w:r w:rsidR="00344F81">
        <w:t xml:space="preserve">families and </w:t>
      </w:r>
      <w:r w:rsidR="00DB579A">
        <w:t>tribal</w:t>
      </w:r>
      <w:r w:rsidR="00DB579A">
        <w:t xml:space="preserve"> </w:t>
      </w:r>
      <w:r w:rsidR="00E11E90">
        <w:t>communit</w:t>
      </w:r>
      <w:r w:rsidR="00126C73">
        <w:t>ies</w:t>
      </w:r>
      <w:r w:rsidR="00E11E90">
        <w:t xml:space="preserve"> </w:t>
      </w:r>
      <w:r w:rsidR="002423F6">
        <w:t>with</w:t>
      </w:r>
      <w:r w:rsidR="00E11E90">
        <w:t xml:space="preserve"> common beliefs</w:t>
      </w:r>
      <w:r w:rsidR="008B1964">
        <w:t xml:space="preserve">.  </w:t>
      </w:r>
    </w:p>
    <w:p w14:paraId="23D81EBE" w14:textId="27177ED9" w:rsidR="00DF359F" w:rsidRDefault="009D5521" w:rsidP="00DF359F">
      <w:r>
        <w:t>The</w:t>
      </w:r>
      <w:r w:rsidR="002423F6">
        <w:t xml:space="preserve"> </w:t>
      </w:r>
      <w:r>
        <w:t xml:space="preserve">worldview models </w:t>
      </w:r>
      <w:r w:rsidR="002423F6">
        <w:t xml:space="preserve">of these </w:t>
      </w:r>
      <w:r w:rsidR="005D110A">
        <w:t xml:space="preserve">early </w:t>
      </w:r>
      <w:r w:rsidR="002423F6">
        <w:t xml:space="preserve">communities </w:t>
      </w:r>
      <w:r>
        <w:t xml:space="preserve">were based on tangible </w:t>
      </w:r>
      <w:r w:rsidR="00B427B4">
        <w:t xml:space="preserve">physical </w:t>
      </w:r>
      <w:r>
        <w:t xml:space="preserve">encounters and the goal </w:t>
      </w:r>
      <w:r w:rsidR="003F1F04">
        <w:t xml:space="preserve">for action </w:t>
      </w:r>
      <w:r>
        <w:t xml:space="preserve">was simple; find food and shelter for survival.  </w:t>
      </w:r>
      <w:r w:rsidR="00DF746F">
        <w:t>A</w:t>
      </w:r>
      <w:r>
        <w:t xml:space="preserve"> tribal community was more successful at this goal than </w:t>
      </w:r>
      <w:r w:rsidR="00DF746F">
        <w:t>a</w:t>
      </w:r>
      <w:r w:rsidR="00DB579A">
        <w:t xml:space="preserve"> single </w:t>
      </w:r>
      <w:r>
        <w:t xml:space="preserve">individual. As a natural consequence, </w:t>
      </w:r>
      <w:r w:rsidR="00DF746F">
        <w:t>i</w:t>
      </w:r>
      <w:r>
        <w:t xml:space="preserve">ndividual self-preservation increased when </w:t>
      </w:r>
      <w:r w:rsidR="006D031E">
        <w:t>individuals shar</w:t>
      </w:r>
      <w:r w:rsidR="002423F6">
        <w:t>ing</w:t>
      </w:r>
      <w:r w:rsidR="006D031E">
        <w:t xml:space="preserve"> similar beliefs</w:t>
      </w:r>
      <w:r w:rsidR="005856AE">
        <w:t xml:space="preserve"> contributed to the </w:t>
      </w:r>
      <w:r w:rsidR="002423F6">
        <w:t>goals</w:t>
      </w:r>
      <w:r w:rsidR="005856AE">
        <w:t xml:space="preserve"> of </w:t>
      </w:r>
      <w:r w:rsidR="006D031E">
        <w:t>the community</w:t>
      </w:r>
      <w:r>
        <w:t>.  The well-being of individuals within the</w:t>
      </w:r>
      <w:r w:rsidR="00B76C94">
        <w:t>se</w:t>
      </w:r>
      <w:r>
        <w:t xml:space="preserve"> </w:t>
      </w:r>
      <w:r w:rsidR="00FB4264">
        <w:t xml:space="preserve">early </w:t>
      </w:r>
      <w:r>
        <w:t>communit</w:t>
      </w:r>
      <w:r w:rsidR="00FB4264">
        <w:t>ies</w:t>
      </w:r>
      <w:r>
        <w:t xml:space="preserve"> </w:t>
      </w:r>
      <w:r w:rsidR="00FB4264">
        <w:t>was</w:t>
      </w:r>
      <w:r>
        <w:t xml:space="preserve"> linked </w:t>
      </w:r>
      <w:r w:rsidR="00FB4264">
        <w:t xml:space="preserve">to </w:t>
      </w:r>
      <w:r>
        <w:t xml:space="preserve">the well-being of the community.  </w:t>
      </w:r>
      <w:r w:rsidR="00DF359F">
        <w:t xml:space="preserve">Thus, natural selection favored a strong individual commitment to the community and its worldview model.  </w:t>
      </w:r>
    </w:p>
    <w:p w14:paraId="16F223B4" w14:textId="5E91726E" w:rsidR="00414235" w:rsidRDefault="00DB579A" w:rsidP="00414235">
      <w:r>
        <w:t xml:space="preserve">The </w:t>
      </w:r>
      <w:r w:rsidR="001212AE">
        <w:t xml:space="preserve">leadership </w:t>
      </w:r>
      <w:r>
        <w:t xml:space="preserve">of a community </w:t>
      </w:r>
      <w:r w:rsidR="00BA717D">
        <w:t>benefited when</w:t>
      </w:r>
      <w:r w:rsidR="001212AE">
        <w:t xml:space="preserve"> </w:t>
      </w:r>
      <w:r w:rsidR="00DE7361">
        <w:t>its</w:t>
      </w:r>
      <w:r w:rsidR="001212AE">
        <w:t xml:space="preserve"> worldview resonated</w:t>
      </w:r>
      <w:r w:rsidR="005B61C2">
        <w:t xml:space="preserve"> with </w:t>
      </w:r>
      <w:r w:rsidR="00344F81">
        <w:t>its</w:t>
      </w:r>
      <w:r w:rsidR="005B61C2">
        <w:t xml:space="preserve"> members</w:t>
      </w:r>
      <w:r w:rsidR="00A42430">
        <w:t xml:space="preserve">. </w:t>
      </w:r>
      <w:r w:rsidR="005B61C2">
        <w:t xml:space="preserve"> </w:t>
      </w:r>
      <w:r w:rsidR="001212AE">
        <w:t>Reciprocall</w:t>
      </w:r>
      <w:r w:rsidR="00B85504">
        <w:t>y,</w:t>
      </w:r>
      <w:r w:rsidR="005B61C2">
        <w:t xml:space="preserve"> </w:t>
      </w:r>
      <w:r w:rsidR="00FD7D69">
        <w:t>the well-being of individual</w:t>
      </w:r>
      <w:r w:rsidR="005856AE">
        <w:t xml:space="preserve"> </w:t>
      </w:r>
      <w:r w:rsidR="00962E07">
        <w:t xml:space="preserve">members </w:t>
      </w:r>
      <w:r w:rsidR="000C1CA6">
        <w:t>benefit</w:t>
      </w:r>
      <w:r w:rsidR="00FD7D69">
        <w:t>ed</w:t>
      </w:r>
      <w:r w:rsidR="000C1CA6">
        <w:t xml:space="preserve"> by accepting</w:t>
      </w:r>
      <w:r w:rsidR="005B61C2">
        <w:t xml:space="preserve"> the community’s worldview.  Th</w:t>
      </w:r>
      <w:r w:rsidR="00E22D06">
        <w:t>is</w:t>
      </w:r>
      <w:r w:rsidR="005B61C2">
        <w:t xml:space="preserve"> relationship</w:t>
      </w:r>
      <w:r w:rsidR="00E22D06">
        <w:t xml:space="preserve"> </w:t>
      </w:r>
      <w:r w:rsidR="007E35D3">
        <w:t>generates</w:t>
      </w:r>
      <w:r w:rsidR="005B61C2">
        <w:t xml:space="preserve"> a form of reinforcing </w:t>
      </w:r>
      <w:r w:rsidR="00E22D06">
        <w:t xml:space="preserve">positive </w:t>
      </w:r>
      <w:r w:rsidR="005B61C2">
        <w:t xml:space="preserve">feedback.  Once a particular belief emerges </w:t>
      </w:r>
      <w:r w:rsidR="003A0C8D">
        <w:t>(</w:t>
      </w:r>
      <w:r w:rsidR="00E22D06">
        <w:t xml:space="preserve">whether </w:t>
      </w:r>
      <w:r w:rsidR="003A0C8D">
        <w:t xml:space="preserve">true or false) </w:t>
      </w:r>
      <w:r w:rsidR="005B61C2">
        <w:t>and begins to acquire acceptance within the community</w:t>
      </w:r>
      <w:r w:rsidR="003A0C8D">
        <w:t>;</w:t>
      </w:r>
      <w:r w:rsidR="005B61C2">
        <w:t xml:space="preserve"> the momentum of th</w:t>
      </w:r>
      <w:r w:rsidR="00D63647">
        <w:t>is</w:t>
      </w:r>
      <w:r w:rsidR="005B61C2">
        <w:t xml:space="preserve"> reinforcing feedback</w:t>
      </w:r>
      <w:r w:rsidR="003A0C8D">
        <w:t xml:space="preserve"> deepens the credibility of the belief within the community.  This process occurs </w:t>
      </w:r>
      <w:r w:rsidR="00572CFC">
        <w:t xml:space="preserve">because </w:t>
      </w:r>
      <w:r w:rsidR="003A0C8D">
        <w:t xml:space="preserve">evolutionary heritage </w:t>
      </w:r>
      <w:r w:rsidR="00E22D06">
        <w:t>has</w:t>
      </w:r>
      <w:r w:rsidR="00CA2283">
        <w:t xml:space="preserve"> linked</w:t>
      </w:r>
      <w:r w:rsidR="003A0C8D">
        <w:t xml:space="preserve"> </w:t>
      </w:r>
      <w:r w:rsidR="00CA2283">
        <w:t>the</w:t>
      </w:r>
      <w:r w:rsidR="00E22D06">
        <w:t xml:space="preserve"> </w:t>
      </w:r>
      <w:r w:rsidR="003A0C8D">
        <w:t xml:space="preserve">individual </w:t>
      </w:r>
      <w:r w:rsidR="00E22D06">
        <w:t xml:space="preserve">‘s </w:t>
      </w:r>
      <w:r w:rsidR="003A0C8D">
        <w:t xml:space="preserve">survival </w:t>
      </w:r>
      <w:r w:rsidR="00CA2283">
        <w:t xml:space="preserve">with the </w:t>
      </w:r>
      <w:r w:rsidR="003A0C8D">
        <w:t>acceptance of the</w:t>
      </w:r>
      <w:r w:rsidR="00CA2283">
        <w:t>ir</w:t>
      </w:r>
      <w:r w:rsidR="003A0C8D">
        <w:t xml:space="preserve"> </w:t>
      </w:r>
      <w:r w:rsidR="005F18A6">
        <w:t>community’s</w:t>
      </w:r>
      <w:r w:rsidR="003A0C8D">
        <w:t xml:space="preserve"> worldview</w:t>
      </w:r>
      <w:r w:rsidR="00CA2283">
        <w:t xml:space="preserve"> model</w:t>
      </w:r>
      <w:r w:rsidR="003A0C8D">
        <w:t>.</w:t>
      </w:r>
    </w:p>
    <w:p w14:paraId="20AD2455" w14:textId="4C4DC8C4" w:rsidR="00414235" w:rsidRDefault="000C1CA6" w:rsidP="00414235">
      <w:r>
        <w:t>E</w:t>
      </w:r>
      <w:r w:rsidR="00414235">
        <w:t>arly communities</w:t>
      </w:r>
      <w:r>
        <w:t>,</w:t>
      </w:r>
      <w:r w:rsidR="00414235">
        <w:t xml:space="preserve"> </w:t>
      </w:r>
      <w:r>
        <w:t xml:space="preserve">in the pursuit of food and shelter, </w:t>
      </w:r>
      <w:r w:rsidR="002C3D2F">
        <w:t xml:space="preserve">would </w:t>
      </w:r>
      <w:r w:rsidR="00414235">
        <w:t xml:space="preserve">encounter other communities </w:t>
      </w:r>
      <w:r w:rsidR="00FA5889">
        <w:t xml:space="preserve">pursuing </w:t>
      </w:r>
      <w:r w:rsidR="00414235">
        <w:t>the same resources.   This could result in a merger</w:t>
      </w:r>
      <w:r w:rsidR="005D110A">
        <w:t xml:space="preserve"> or an alliance</w:t>
      </w:r>
      <w:r w:rsidR="00414235">
        <w:t xml:space="preserve"> if the leadership of both communities viewed </w:t>
      </w:r>
      <w:r w:rsidR="005D110A">
        <w:t>the encounter</w:t>
      </w:r>
      <w:r w:rsidR="00414235">
        <w:t xml:space="preserve"> as beneficial to their well-being.</w:t>
      </w:r>
      <w:r w:rsidR="002C3D2F">
        <w:t xml:space="preserve">   </w:t>
      </w:r>
      <w:r>
        <w:t>However, m</w:t>
      </w:r>
      <w:r w:rsidR="002C3D2F">
        <w:t xml:space="preserve">ore </w:t>
      </w:r>
      <w:r w:rsidR="00572CFC">
        <w:t xml:space="preserve">frequently </w:t>
      </w:r>
      <w:r w:rsidR="002C3D2F">
        <w:t>the encounter</w:t>
      </w:r>
      <w:r w:rsidR="0054774B">
        <w:t xml:space="preserve"> </w:t>
      </w:r>
      <w:r w:rsidR="008942EB">
        <w:t xml:space="preserve">would be labeled </w:t>
      </w:r>
      <w:r w:rsidR="00414235">
        <w:t>an enemy and</w:t>
      </w:r>
      <w:r w:rsidR="00A226B1">
        <w:t xml:space="preserve"> </w:t>
      </w:r>
      <w:r w:rsidR="00414235">
        <w:t xml:space="preserve">a threat to </w:t>
      </w:r>
      <w:r w:rsidR="0054774B">
        <w:t>the community’s</w:t>
      </w:r>
      <w:r w:rsidR="00414235">
        <w:t xml:space="preserve"> well-being. </w:t>
      </w:r>
      <w:r w:rsidR="0082108D">
        <w:t xml:space="preserve"> </w:t>
      </w:r>
      <w:r w:rsidR="00344F81">
        <w:t xml:space="preserve">In addition, </w:t>
      </w:r>
      <w:r w:rsidR="0082108D">
        <w:t xml:space="preserve">a sub-community </w:t>
      </w:r>
      <w:r w:rsidR="00344F81">
        <w:t>c</w:t>
      </w:r>
      <w:r w:rsidR="00DB579A">
        <w:t>ould</w:t>
      </w:r>
      <w:r w:rsidR="00344F81">
        <w:t xml:space="preserve"> form</w:t>
      </w:r>
      <w:r w:rsidR="0082108D">
        <w:t xml:space="preserve"> due to a </w:t>
      </w:r>
      <w:r w:rsidR="00344F81">
        <w:t xml:space="preserve">real or imagined </w:t>
      </w:r>
      <w:r w:rsidR="0082108D">
        <w:t xml:space="preserve">disagreement with their community’s worldview, </w:t>
      </w:r>
      <w:r w:rsidR="00344F81">
        <w:t>resulting in</w:t>
      </w:r>
      <w:r w:rsidR="0082108D">
        <w:t xml:space="preserve"> civil strife or civil war.</w:t>
      </w:r>
    </w:p>
    <w:p w14:paraId="02EB22AE" w14:textId="63C2DF5D" w:rsidR="00C93A1C" w:rsidRDefault="002C3D2F" w:rsidP="00414235">
      <w:r>
        <w:t xml:space="preserve">Hence the </w:t>
      </w:r>
      <w:r w:rsidR="00916452">
        <w:t xml:space="preserve">continuous human </w:t>
      </w:r>
      <w:r>
        <w:t xml:space="preserve">history of </w:t>
      </w:r>
      <w:r w:rsidR="00916452">
        <w:t xml:space="preserve">wars </w:t>
      </w:r>
      <w:r w:rsidR="00A42430">
        <w:t>over</w:t>
      </w:r>
      <w:r w:rsidR="008942EB">
        <w:t xml:space="preserve"> disputed resources or worldview models</w:t>
      </w:r>
      <w:r w:rsidR="00A42430">
        <w:t xml:space="preserve">; </w:t>
      </w:r>
      <w:r w:rsidR="00716972">
        <w:t xml:space="preserve">and the </w:t>
      </w:r>
      <w:r w:rsidR="00572CFC">
        <w:t xml:space="preserve">desire </w:t>
      </w:r>
      <w:r w:rsidR="00716972">
        <w:t>for</w:t>
      </w:r>
      <w:r w:rsidR="00916452">
        <w:t xml:space="preserve"> increasingly deadlier weapons to prevail over the</w:t>
      </w:r>
      <w:r w:rsidR="0082108D">
        <w:t>ir</w:t>
      </w:r>
      <w:r w:rsidR="00916452">
        <w:t xml:space="preserve"> perceived enem</w:t>
      </w:r>
      <w:r w:rsidR="0082108D">
        <w:t>ies</w:t>
      </w:r>
      <w:r w:rsidR="00916452">
        <w:t xml:space="preserve">.  </w:t>
      </w:r>
      <w:r w:rsidR="004D62AE">
        <w:t>T</w:t>
      </w:r>
      <w:r w:rsidR="00916452">
        <w:t>h</w:t>
      </w:r>
      <w:r w:rsidR="002C1914">
        <w:t>is</w:t>
      </w:r>
      <w:r w:rsidR="00916452">
        <w:t xml:space="preserve"> </w:t>
      </w:r>
      <w:r w:rsidR="009D6483">
        <w:t xml:space="preserve">evolutionary </w:t>
      </w:r>
      <w:r w:rsidR="009D6483">
        <w:lastRenderedPageBreak/>
        <w:t>history</w:t>
      </w:r>
      <w:r w:rsidR="00DB579A">
        <w:t xml:space="preserve"> motivates</w:t>
      </w:r>
      <w:r w:rsidR="009D6483">
        <w:t xml:space="preserve"> </w:t>
      </w:r>
      <w:r w:rsidR="00344F81">
        <w:t xml:space="preserve">community </w:t>
      </w:r>
      <w:r w:rsidR="0054797D">
        <w:t xml:space="preserve">leadership </w:t>
      </w:r>
      <w:r w:rsidR="009D6483">
        <w:t xml:space="preserve">to rally </w:t>
      </w:r>
      <w:r w:rsidR="0054774B">
        <w:t>its</w:t>
      </w:r>
      <w:r w:rsidR="009D6483">
        <w:t xml:space="preserve"> members</w:t>
      </w:r>
      <w:r w:rsidR="00DB579A">
        <w:t xml:space="preserve"> and </w:t>
      </w:r>
      <w:r w:rsidR="004D62AE">
        <w:t>perpetuate</w:t>
      </w:r>
      <w:r w:rsidR="0054797D">
        <w:t xml:space="preserve"> </w:t>
      </w:r>
      <w:r w:rsidR="00344F81">
        <w:t>a</w:t>
      </w:r>
      <w:r w:rsidR="0054797D">
        <w:t xml:space="preserve"> dialog of </w:t>
      </w:r>
      <w:r w:rsidR="009D6483">
        <w:t>fear and</w:t>
      </w:r>
      <w:r w:rsidR="00DB579A">
        <w:t xml:space="preserve"> </w:t>
      </w:r>
      <w:r w:rsidR="00E461CC">
        <w:t xml:space="preserve">animosity toward </w:t>
      </w:r>
      <w:r w:rsidR="00DB579A">
        <w:t>perceived enemies</w:t>
      </w:r>
      <w:r w:rsidR="00C93A1C">
        <w:t xml:space="preserve">.  </w:t>
      </w:r>
    </w:p>
    <w:p w14:paraId="62BB38EE" w14:textId="77777777" w:rsidR="00344F81" w:rsidRDefault="00344F81" w:rsidP="004C4A81"/>
    <w:p w14:paraId="579A489E" w14:textId="77777777" w:rsidR="00344F81" w:rsidRDefault="00344F81" w:rsidP="00344F81">
      <w:pPr>
        <w:pStyle w:val="Heading2"/>
      </w:pPr>
      <w:r>
        <w:t>The Risks of Today</w:t>
      </w:r>
    </w:p>
    <w:p w14:paraId="356B72DF" w14:textId="77777777" w:rsidR="002C1914" w:rsidRDefault="002C1914" w:rsidP="004C4A81"/>
    <w:p w14:paraId="0C9570F4" w14:textId="24DF83F4" w:rsidR="004C4A81" w:rsidRDefault="009D6483" w:rsidP="004C4A81">
      <w:r>
        <w:t>T</w:t>
      </w:r>
      <w:r w:rsidR="00C93A1C">
        <w:t xml:space="preserve">his same systemic </w:t>
      </w:r>
      <w:r w:rsidR="00F86306">
        <w:t xml:space="preserve">behavior </w:t>
      </w:r>
      <w:r w:rsidR="00572CFC">
        <w:t>continu</w:t>
      </w:r>
      <w:r>
        <w:t>es</w:t>
      </w:r>
      <w:r w:rsidR="00572CFC">
        <w:t xml:space="preserve"> </w:t>
      </w:r>
      <w:r w:rsidR="00C93A1C">
        <w:t xml:space="preserve">today.  </w:t>
      </w:r>
      <w:r w:rsidR="00EB2734">
        <w:t>Regrettably,</w:t>
      </w:r>
      <w:r w:rsidR="00D16DCD">
        <w:t xml:space="preserve"> technological development</w:t>
      </w:r>
      <w:r w:rsidR="00F86306">
        <w:t>s</w:t>
      </w:r>
      <w:r w:rsidR="00D16DCD">
        <w:t xml:space="preserve"> ha</w:t>
      </w:r>
      <w:r w:rsidR="00F86306">
        <w:t>ve</w:t>
      </w:r>
      <w:r w:rsidR="00D16DCD">
        <w:t xml:space="preserve"> </w:t>
      </w:r>
      <w:r w:rsidR="005432D2">
        <w:t xml:space="preserve">evolved </w:t>
      </w:r>
      <w:r w:rsidR="002C1914">
        <w:t xml:space="preserve">and continue to evolve </w:t>
      </w:r>
      <w:r w:rsidR="00B85504">
        <w:t xml:space="preserve">nuclear and other </w:t>
      </w:r>
      <w:r w:rsidR="00D16DCD">
        <w:t xml:space="preserve">weapons </w:t>
      </w:r>
      <w:r w:rsidR="002C1914">
        <w:t xml:space="preserve">of mass destruction </w:t>
      </w:r>
      <w:r w:rsidR="00D16DCD">
        <w:t xml:space="preserve">that </w:t>
      </w:r>
      <w:r w:rsidR="00B85504">
        <w:t>can</w:t>
      </w:r>
      <w:r w:rsidR="00D16DCD">
        <w:t xml:space="preserve"> exterminate</w:t>
      </w:r>
      <w:r w:rsidR="005432D2">
        <w:t xml:space="preserve"> humanity and </w:t>
      </w:r>
      <w:r w:rsidR="007326EE">
        <w:t>virtually all</w:t>
      </w:r>
      <w:r w:rsidR="005432D2">
        <w:t xml:space="preserve"> life on this good earth</w:t>
      </w:r>
      <w:r w:rsidR="004C4A81">
        <w:t xml:space="preserve"> </w:t>
      </w:r>
      <w:hyperlink r:id="rId4" w:history="1">
        <w:r w:rsidR="004C4A81">
          <w:rPr>
            <w:rStyle w:val="Hyperlink"/>
          </w:rPr>
          <w:t>untitled (rutgers.edu)</w:t>
        </w:r>
      </w:hyperlink>
      <w:r w:rsidR="005432D2">
        <w:t xml:space="preserve">.  </w:t>
      </w:r>
      <w:r w:rsidR="004C4A81">
        <w:t xml:space="preserve"> </w:t>
      </w:r>
      <w:r w:rsidR="002F0700">
        <w:t xml:space="preserve">Even more disturbing is the likelihood </w:t>
      </w:r>
      <w:r w:rsidR="00B85504">
        <w:t>that</w:t>
      </w:r>
      <w:r w:rsidR="002F0700">
        <w:t xml:space="preserve"> </w:t>
      </w:r>
      <w:r w:rsidR="00BA717D">
        <w:t xml:space="preserve">the use of </w:t>
      </w:r>
      <w:r w:rsidR="002F0700">
        <w:t>such weapons</w:t>
      </w:r>
      <w:r w:rsidR="00B85504">
        <w:t xml:space="preserve"> could </w:t>
      </w:r>
      <w:r w:rsidR="006561EC">
        <w:t>occur as the result of an error</w:t>
      </w:r>
      <w:r w:rsidR="002F0700">
        <w:t xml:space="preserve">. </w:t>
      </w:r>
      <w:r w:rsidR="004C4A81">
        <w:t xml:space="preserve">Consider </w:t>
      </w:r>
      <w:r w:rsidR="00BA717D">
        <w:t xml:space="preserve">the </w:t>
      </w:r>
      <w:r w:rsidR="001364BE">
        <w:t>seventeen</w:t>
      </w:r>
      <w:r w:rsidR="00BA717D">
        <w:t xml:space="preserve"> incidents</w:t>
      </w:r>
      <w:r w:rsidR="004C4A81">
        <w:t xml:space="preserve"> </w:t>
      </w:r>
      <w:r w:rsidR="00DB579A">
        <w:t xml:space="preserve">in the past </w:t>
      </w:r>
      <w:r w:rsidR="00BA717D">
        <w:t xml:space="preserve">when </w:t>
      </w:r>
      <w:r w:rsidR="004C4A81">
        <w:t xml:space="preserve">we </w:t>
      </w:r>
      <w:r w:rsidR="001364BE">
        <w:t>came</w:t>
      </w:r>
      <w:r w:rsidR="004C4A81">
        <w:t xml:space="preserve"> close to accidental </w:t>
      </w:r>
      <w:r w:rsidR="0054774B">
        <w:t xml:space="preserve">nuclear </w:t>
      </w:r>
      <w:r w:rsidR="004C4A81">
        <w:t>Armageddon (</w:t>
      </w:r>
      <w:hyperlink r:id="rId5" w:anchor="5_November_1956" w:history="1">
        <w:r w:rsidR="004C4A81">
          <w:rPr>
            <w:rStyle w:val="Hyperlink"/>
          </w:rPr>
          <w:t>List of nuclear close calls - Wikipedia</w:t>
        </w:r>
      </w:hyperlink>
      <w:r w:rsidR="004C4A81">
        <w:t xml:space="preserve">). </w:t>
      </w:r>
    </w:p>
    <w:p w14:paraId="4A79F2D8" w14:textId="25D545A0" w:rsidR="004C4A81" w:rsidRDefault="00344F81" w:rsidP="004C4A81">
      <w:r>
        <w:t>Everyone</w:t>
      </w:r>
      <w:r w:rsidR="005D110A">
        <w:t xml:space="preserve"> will</w:t>
      </w:r>
      <w:r>
        <w:t xml:space="preserve"> occasionally make a mistake.  </w:t>
      </w:r>
      <w:proofErr w:type="gramStart"/>
      <w:r>
        <w:t>Thus</w:t>
      </w:r>
      <w:proofErr w:type="gramEnd"/>
      <w:r>
        <w:t xml:space="preserve"> i</w:t>
      </w:r>
      <w:r w:rsidR="004C4A81">
        <w:t>t</w:t>
      </w:r>
      <w:r w:rsidR="0054774B">
        <w:t>’</w:t>
      </w:r>
      <w:r w:rsidR="004C4A81">
        <w:t xml:space="preserve">s virtually inevitable that someone, sooner or later, will eventually make a catastrophic error.  </w:t>
      </w:r>
      <w:r w:rsidR="004A6F01">
        <w:t xml:space="preserve">How many times can you roll the dice </w:t>
      </w:r>
      <w:r w:rsidR="00A9542C">
        <w:t>before you encounter</w:t>
      </w:r>
      <w:r w:rsidR="004A6F01">
        <w:t xml:space="preserve"> snake eyes?  </w:t>
      </w:r>
      <w:r w:rsidR="004C4A81">
        <w:t>Consider the Fermi paradox; i.e., why don’t we see evidence of alien life considering the vastness of our universe</w:t>
      </w:r>
      <w:r w:rsidR="00D47AAA">
        <w:t>?</w:t>
      </w:r>
      <w:r w:rsidR="004A6F01">
        <w:t xml:space="preserve"> </w:t>
      </w:r>
      <w:r w:rsidR="00D47AAA">
        <w:t xml:space="preserve">It </w:t>
      </w:r>
      <w:r w:rsidR="006561EC">
        <w:t xml:space="preserve">may be </w:t>
      </w:r>
      <w:r w:rsidR="00DB579A">
        <w:t>the</w:t>
      </w:r>
      <w:r w:rsidR="00D47AAA">
        <w:t xml:space="preserve"> natural evolution of intelligent life to destroy itself. </w:t>
      </w:r>
      <w:r w:rsidR="004A6F01">
        <w:t xml:space="preserve"> </w:t>
      </w:r>
      <w:r w:rsidR="004C4A81">
        <w:t xml:space="preserve">Competition and greed for diminishing world resources, accelerated by global warming, will only increase the likelihood of </w:t>
      </w:r>
      <w:r w:rsidR="00A9542C">
        <w:t xml:space="preserve">aggressive behavior and the potential for </w:t>
      </w:r>
      <w:r w:rsidR="004C4A81">
        <w:t xml:space="preserve">self-annulation. </w:t>
      </w:r>
    </w:p>
    <w:p w14:paraId="514799F2" w14:textId="42E9AE7B" w:rsidR="00344F81" w:rsidRDefault="00344F81" w:rsidP="004C4A81"/>
    <w:p w14:paraId="19D78F29" w14:textId="20B22A3C" w:rsidR="00344F81" w:rsidRDefault="002C1914" w:rsidP="002C1914">
      <w:pPr>
        <w:pStyle w:val="Heading2"/>
      </w:pPr>
      <w:r>
        <w:t>What Can We Do?</w:t>
      </w:r>
    </w:p>
    <w:p w14:paraId="5D79A5CF" w14:textId="0522094F" w:rsidR="00344F81" w:rsidRDefault="00344F81" w:rsidP="004C4A81"/>
    <w:p w14:paraId="3489E5D3" w14:textId="53EAE86B" w:rsidR="002C1914" w:rsidRDefault="00344F81" w:rsidP="00414235">
      <w:r>
        <w:t>All of us must</w:t>
      </w:r>
      <w:r w:rsidR="00CF41E7">
        <w:t xml:space="preserve"> </w:t>
      </w:r>
      <w:r w:rsidR="001364BE">
        <w:t>tell</w:t>
      </w:r>
      <w:r w:rsidR="00CF41E7">
        <w:t xml:space="preserve"> </w:t>
      </w:r>
      <w:r w:rsidR="00D47AAA">
        <w:t>our</w:t>
      </w:r>
      <w:r w:rsidR="00C6176A">
        <w:t xml:space="preserve"> world</w:t>
      </w:r>
      <w:r w:rsidR="00D47AAA">
        <w:t xml:space="preserve"> leaders that they are accountable for our survival.  They must set</w:t>
      </w:r>
      <w:r w:rsidR="001364BE">
        <w:t xml:space="preserve"> </w:t>
      </w:r>
      <w:r w:rsidR="00D47AAA">
        <w:t>aside short-sighted geopolitical issues</w:t>
      </w:r>
      <w:r w:rsidR="00C6176A">
        <w:t>, communicate with the members</w:t>
      </w:r>
      <w:r w:rsidR="00D47AAA">
        <w:t xml:space="preserve"> </w:t>
      </w:r>
      <w:r w:rsidR="006561EC">
        <w:t>of their communities</w:t>
      </w:r>
      <w:r w:rsidR="001364BE">
        <w:t>,</w:t>
      </w:r>
      <w:r w:rsidR="006561EC">
        <w:t xml:space="preserve"> </w:t>
      </w:r>
      <w:r w:rsidR="00D47AAA">
        <w:t xml:space="preserve">and </w:t>
      </w:r>
      <w:r>
        <w:t xml:space="preserve">seriously </w:t>
      </w:r>
      <w:r w:rsidR="00D47AAA">
        <w:t xml:space="preserve">work together </w:t>
      </w:r>
      <w:r w:rsidR="0009020B">
        <w:t xml:space="preserve">toward </w:t>
      </w:r>
      <w:r w:rsidR="00A9542C">
        <w:t>the</w:t>
      </w:r>
      <w:r w:rsidR="0009020B">
        <w:t xml:space="preserve"> common goal of our survival.  </w:t>
      </w:r>
      <w:r>
        <w:t xml:space="preserve">Our most important self-interest is to set aside our </w:t>
      </w:r>
      <w:r w:rsidR="005D110A">
        <w:t xml:space="preserve">pursuit of destabilizing </w:t>
      </w:r>
      <w:r>
        <w:t xml:space="preserve">self-interest actions. </w:t>
      </w:r>
      <w:r w:rsidR="00DB579A">
        <w:t>Consider that we</w:t>
      </w:r>
      <w:r w:rsidR="006561EC">
        <w:t xml:space="preserve"> are a single community </w:t>
      </w:r>
      <w:r w:rsidR="00DB579A">
        <w:t xml:space="preserve">of humans </w:t>
      </w:r>
      <w:r w:rsidR="006561EC">
        <w:t>o</w:t>
      </w:r>
      <w:r w:rsidR="001364BE">
        <w:t>n</w:t>
      </w:r>
      <w:r w:rsidR="006561EC">
        <w:t xml:space="preserve"> this earth.  </w:t>
      </w:r>
      <w:r w:rsidR="00572CFC">
        <w:t>Of w</w:t>
      </w:r>
      <w:r w:rsidR="0009020B">
        <w:t xml:space="preserve">hat value </w:t>
      </w:r>
      <w:r w:rsidR="00A2229C">
        <w:t>is</w:t>
      </w:r>
      <w:r w:rsidR="0009020B">
        <w:t xml:space="preserve"> </w:t>
      </w:r>
      <w:r w:rsidR="00C6176A">
        <w:t xml:space="preserve">some </w:t>
      </w:r>
      <w:r w:rsidR="00A2229C">
        <w:t xml:space="preserve">issue of </w:t>
      </w:r>
      <w:r w:rsidR="00C6176A">
        <w:t xml:space="preserve">perceived self-interest compared to the survival of humanity? </w:t>
      </w:r>
      <w:r>
        <w:t xml:space="preserve"> </w:t>
      </w:r>
      <w:r w:rsidR="00DB579A">
        <w:t xml:space="preserve">Let’s start a new dialog between the leaders and members of all countries, religions, </w:t>
      </w:r>
      <w:proofErr w:type="gramStart"/>
      <w:r w:rsidR="00DB579A">
        <w:t>sects,  political</w:t>
      </w:r>
      <w:proofErr w:type="gramEnd"/>
      <w:r w:rsidR="00DB579A">
        <w:t xml:space="preserve"> parties, etc. that we must act together if we are to prevail against the end of everything.</w:t>
      </w:r>
    </w:p>
    <w:p w14:paraId="78173873" w14:textId="37EA3F40" w:rsidR="004C4A81" w:rsidRDefault="002C1914" w:rsidP="00414235">
      <w:r>
        <w:t>Pray</w:t>
      </w:r>
      <w:r w:rsidR="00DB579A">
        <w:t xml:space="preserve"> that </w:t>
      </w:r>
      <w:r w:rsidR="00344F81">
        <w:t xml:space="preserve">God </w:t>
      </w:r>
      <w:r w:rsidR="00DB579A">
        <w:t>gives us the intelligence to save us from ourselves.</w:t>
      </w:r>
    </w:p>
    <w:p w14:paraId="268EAC6F" w14:textId="77777777" w:rsidR="004C4A81" w:rsidRDefault="004C4A81" w:rsidP="00414235"/>
    <w:bookmarkEnd w:id="0"/>
    <w:p w14:paraId="0FA3DB8B" w14:textId="77777777" w:rsidR="00507E09" w:rsidRDefault="00507E09" w:rsidP="00C852D3"/>
    <w:p w14:paraId="560AA515" w14:textId="716C0BF7" w:rsidR="005B61C2" w:rsidRDefault="005B61C2" w:rsidP="00C852D3"/>
    <w:p w14:paraId="5913EDCD" w14:textId="77777777" w:rsidR="005B61C2" w:rsidRDefault="005B61C2" w:rsidP="00C852D3"/>
    <w:p w14:paraId="0B37BA95" w14:textId="77777777" w:rsidR="00B427B4" w:rsidRDefault="00B427B4" w:rsidP="00C852D3"/>
    <w:p w14:paraId="73EF5910" w14:textId="4038BF10" w:rsidR="00671DF7" w:rsidRDefault="00671DF7" w:rsidP="00C852D3"/>
    <w:p w14:paraId="5C069337" w14:textId="77777777" w:rsidR="00671DF7" w:rsidRDefault="00671DF7" w:rsidP="00C852D3"/>
    <w:p w14:paraId="63784939" w14:textId="48DFEC74" w:rsidR="0010778A" w:rsidRDefault="0010778A">
      <w:r>
        <w:br w:type="page"/>
      </w:r>
    </w:p>
    <w:p w14:paraId="1D308971" w14:textId="77777777" w:rsidR="0010778A" w:rsidRDefault="0010778A" w:rsidP="0010778A"/>
    <w:p w14:paraId="517EEB64" w14:textId="77777777" w:rsidR="00C852D3" w:rsidRDefault="00C852D3" w:rsidP="0010778A"/>
    <w:sectPr w:rsidR="00C852D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 Pro">
    <w:charset w:val="00"/>
    <w:family w:val="roman"/>
    <w:pitch w:val="variable"/>
    <w:sig w:usb0="800002AF" w:usb1="00000003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0NDE2MDIxMrc0tbBU0lEKTi0uzszPAykwrQUAbff5xywAAAA="/>
  </w:docVars>
  <w:rsids>
    <w:rsidRoot w:val="00EF41F4"/>
    <w:rsid w:val="00000EC1"/>
    <w:rsid w:val="00013F46"/>
    <w:rsid w:val="00023588"/>
    <w:rsid w:val="00023CFD"/>
    <w:rsid w:val="00024F57"/>
    <w:rsid w:val="0009020B"/>
    <w:rsid w:val="000B38C8"/>
    <w:rsid w:val="000C1CA6"/>
    <w:rsid w:val="000C21FA"/>
    <w:rsid w:val="000D14E8"/>
    <w:rsid w:val="00104D1F"/>
    <w:rsid w:val="0010778A"/>
    <w:rsid w:val="001212AE"/>
    <w:rsid w:val="00126C73"/>
    <w:rsid w:val="001364BE"/>
    <w:rsid w:val="00140E3B"/>
    <w:rsid w:val="001B7291"/>
    <w:rsid w:val="002344CD"/>
    <w:rsid w:val="002423F6"/>
    <w:rsid w:val="00256B66"/>
    <w:rsid w:val="0026012D"/>
    <w:rsid w:val="002B2F47"/>
    <w:rsid w:val="002B3926"/>
    <w:rsid w:val="002C1914"/>
    <w:rsid w:val="002C3D2F"/>
    <w:rsid w:val="002E01DD"/>
    <w:rsid w:val="002F0700"/>
    <w:rsid w:val="00344F81"/>
    <w:rsid w:val="003A0C8D"/>
    <w:rsid w:val="003C174F"/>
    <w:rsid w:val="003D08CC"/>
    <w:rsid w:val="003D52BA"/>
    <w:rsid w:val="003E77C9"/>
    <w:rsid w:val="003F1F04"/>
    <w:rsid w:val="00414235"/>
    <w:rsid w:val="00455F4A"/>
    <w:rsid w:val="004A6F01"/>
    <w:rsid w:val="004C4A81"/>
    <w:rsid w:val="004D0DBE"/>
    <w:rsid w:val="004D62AE"/>
    <w:rsid w:val="004E2F9D"/>
    <w:rsid w:val="004F588A"/>
    <w:rsid w:val="00507E09"/>
    <w:rsid w:val="00535FA8"/>
    <w:rsid w:val="005432D2"/>
    <w:rsid w:val="0054774B"/>
    <w:rsid w:val="0054797D"/>
    <w:rsid w:val="005717F1"/>
    <w:rsid w:val="00572CFC"/>
    <w:rsid w:val="00580C4E"/>
    <w:rsid w:val="005856AE"/>
    <w:rsid w:val="005862F1"/>
    <w:rsid w:val="005B61C2"/>
    <w:rsid w:val="005D110A"/>
    <w:rsid w:val="005F18A6"/>
    <w:rsid w:val="00642D54"/>
    <w:rsid w:val="006561EC"/>
    <w:rsid w:val="00671DF7"/>
    <w:rsid w:val="0068769A"/>
    <w:rsid w:val="006D031E"/>
    <w:rsid w:val="006D3110"/>
    <w:rsid w:val="006F40E0"/>
    <w:rsid w:val="00716972"/>
    <w:rsid w:val="007326EE"/>
    <w:rsid w:val="00736A10"/>
    <w:rsid w:val="00756BC3"/>
    <w:rsid w:val="00761EFA"/>
    <w:rsid w:val="0077403D"/>
    <w:rsid w:val="00796094"/>
    <w:rsid w:val="007C1FFD"/>
    <w:rsid w:val="007E35D3"/>
    <w:rsid w:val="0082108D"/>
    <w:rsid w:val="0087168A"/>
    <w:rsid w:val="00890A7A"/>
    <w:rsid w:val="008942EB"/>
    <w:rsid w:val="008B1964"/>
    <w:rsid w:val="008B77CD"/>
    <w:rsid w:val="008F4DBC"/>
    <w:rsid w:val="00916452"/>
    <w:rsid w:val="00940D5D"/>
    <w:rsid w:val="00960CF1"/>
    <w:rsid w:val="00962E07"/>
    <w:rsid w:val="009645EC"/>
    <w:rsid w:val="009B61D0"/>
    <w:rsid w:val="009C4BB2"/>
    <w:rsid w:val="009D3BA7"/>
    <w:rsid w:val="009D4DCD"/>
    <w:rsid w:val="009D5521"/>
    <w:rsid w:val="009D6483"/>
    <w:rsid w:val="009E6F42"/>
    <w:rsid w:val="009E7E2E"/>
    <w:rsid w:val="00A20C04"/>
    <w:rsid w:val="00A2229C"/>
    <w:rsid w:val="00A226B1"/>
    <w:rsid w:val="00A42430"/>
    <w:rsid w:val="00A746C9"/>
    <w:rsid w:val="00A8172B"/>
    <w:rsid w:val="00A9542C"/>
    <w:rsid w:val="00AA0EC2"/>
    <w:rsid w:val="00AC37CB"/>
    <w:rsid w:val="00B31460"/>
    <w:rsid w:val="00B427B4"/>
    <w:rsid w:val="00B513D8"/>
    <w:rsid w:val="00B76C94"/>
    <w:rsid w:val="00B85504"/>
    <w:rsid w:val="00BA717D"/>
    <w:rsid w:val="00BB5488"/>
    <w:rsid w:val="00BC66F7"/>
    <w:rsid w:val="00C0373C"/>
    <w:rsid w:val="00C50C32"/>
    <w:rsid w:val="00C6176A"/>
    <w:rsid w:val="00C852D3"/>
    <w:rsid w:val="00C93A1C"/>
    <w:rsid w:val="00CA2283"/>
    <w:rsid w:val="00CF41E7"/>
    <w:rsid w:val="00D16287"/>
    <w:rsid w:val="00D16DCD"/>
    <w:rsid w:val="00D47AAA"/>
    <w:rsid w:val="00D63647"/>
    <w:rsid w:val="00DB579A"/>
    <w:rsid w:val="00DD7FC5"/>
    <w:rsid w:val="00DE7361"/>
    <w:rsid w:val="00DF359F"/>
    <w:rsid w:val="00DF746F"/>
    <w:rsid w:val="00E00AFE"/>
    <w:rsid w:val="00E11E90"/>
    <w:rsid w:val="00E22D06"/>
    <w:rsid w:val="00E461CC"/>
    <w:rsid w:val="00E64DAD"/>
    <w:rsid w:val="00E97DAE"/>
    <w:rsid w:val="00EB2734"/>
    <w:rsid w:val="00EB4167"/>
    <w:rsid w:val="00ED0F05"/>
    <w:rsid w:val="00ED3EE9"/>
    <w:rsid w:val="00EE2BA2"/>
    <w:rsid w:val="00EF41F4"/>
    <w:rsid w:val="00F36086"/>
    <w:rsid w:val="00F57650"/>
    <w:rsid w:val="00F6333A"/>
    <w:rsid w:val="00F82CA3"/>
    <w:rsid w:val="00F83227"/>
    <w:rsid w:val="00F86306"/>
    <w:rsid w:val="00FA5889"/>
    <w:rsid w:val="00FB4108"/>
    <w:rsid w:val="00FB4264"/>
    <w:rsid w:val="00FD7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36CBC"/>
  <w15:chartTrackingRefBased/>
  <w15:docId w15:val="{813DD4A7-87A7-46B1-B621-640D2EFFA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F40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77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890A7A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890A7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55F4A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0778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F40E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en.wikipedia.org/wiki/List_of_nuclear_close_calls" TargetMode="External"/><Relationship Id="rId4" Type="http://schemas.openxmlformats.org/officeDocument/2006/relationships/hyperlink" Target="http://climate.envsci.rutgers.edu/pdf/RobockToonSAD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5</TotalTime>
  <Pages>3</Pages>
  <Words>810</Words>
  <Characters>461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Toth</dc:creator>
  <cp:keywords/>
  <dc:description/>
  <cp:lastModifiedBy>Thomas Toth</cp:lastModifiedBy>
  <cp:revision>28</cp:revision>
  <cp:lastPrinted>2021-12-27T15:58:00Z</cp:lastPrinted>
  <dcterms:created xsi:type="dcterms:W3CDTF">2021-12-26T17:22:00Z</dcterms:created>
  <dcterms:modified xsi:type="dcterms:W3CDTF">2021-12-30T20:12:00Z</dcterms:modified>
</cp:coreProperties>
</file>